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1CA53393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Hyperlink"/>
          </w:rPr>
          <w:t>"</w:t>
        </w:r>
        <w:r w:rsidRPr="00876543">
          <w:rPr>
            <w:rStyle w:val="Hyperlink"/>
            <w:noProof/>
          </w:rPr>
          <w:t xml:space="preserve">JavaScript </w:t>
        </w:r>
        <w:r w:rsidRPr="00876543">
          <w:rPr>
            <w:rStyle w:val="Hyperlink"/>
          </w:rPr>
          <w:t xml:space="preserve">Advanced" course @ </w:t>
        </w:r>
        <w:r w:rsidRPr="00876543">
          <w:rPr>
            <w:rStyle w:val="Hyperlink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798B4E38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r non-special characters;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77777777" w:rsidR="00FF1586" w:rsidRPr="00205507" w:rsidRDefault="00FF1586" w:rsidP="00FF1586">
      <w:pPr>
        <w:rPr>
          <w:lang w:val="bg-BG"/>
        </w:rPr>
      </w:pPr>
      <w:r w:rsidRPr="00205507">
        <w:t>We can clearly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80B821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sed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 point numbers won’t work as indexes.</w:t>
      </w:r>
    </w:p>
    <w:p w14:paraId="59C6C3FC" w14:textId="14997192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 xml:space="preserve">if we get passed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Heading1"/>
      </w:pPr>
      <w:r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0977E29D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13FA2AF9" w14:textId="77777777" w:rsidR="00271F9E" w:rsidRPr="003637E9" w:rsidRDefault="00271F9E" w:rsidP="00271F9E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F3D50" w14:textId="77777777" w:rsidR="00271F9E" w:rsidRPr="00271F9E" w:rsidRDefault="00271F9E" w:rsidP="00271F9E">
      <w:pPr>
        <w:rPr>
          <w:sz w:val="24"/>
          <w:szCs w:val="24"/>
        </w:rPr>
      </w:pP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777777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3E028DBB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in order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r w:rsidR="001F21EC" w:rsidRPr="009165AB">
        <w:rPr>
          <w:rFonts w:ascii="Consolas" w:hAnsi="Consolas"/>
          <w:b/>
        </w:rPr>
        <w:t>event.preventDefault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7B319" w14:textId="77777777" w:rsidR="0056031C" w:rsidRDefault="0056031C" w:rsidP="008068A2">
      <w:pPr>
        <w:spacing w:after="0" w:line="240" w:lineRule="auto"/>
      </w:pPr>
      <w:r>
        <w:separator/>
      </w:r>
    </w:p>
  </w:endnote>
  <w:endnote w:type="continuationSeparator" w:id="0">
    <w:p w14:paraId="45819943" w14:textId="77777777" w:rsidR="0056031C" w:rsidRDefault="005603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0A3D195A" w:rsidR="004E4C1E" w:rsidRDefault="001C519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B375B6" wp14:editId="721AD3D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C29790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B375B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4FC29790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3B7817D" wp14:editId="7050289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854AD6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65949A2E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66A21" wp14:editId="373241D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E14A462" wp14:editId="18F2FDD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00404C" wp14:editId="4DAF89B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43E13D" wp14:editId="6124C93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B48E819" wp14:editId="16FCF71A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A06921" wp14:editId="01EDD1D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96BC3B" wp14:editId="00BFF41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0400F0" wp14:editId="37A4F2E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088C32" wp14:editId="38F73E0B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B7817D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5854AD6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5949A2E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66A21" wp14:editId="373241D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14A462" wp14:editId="18F2FDD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00404C" wp14:editId="4DAF89B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43E13D" wp14:editId="6124C93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B48E819" wp14:editId="16FCF71A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A06921" wp14:editId="01EDD1D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96BC3B" wp14:editId="00BFF41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0400F0" wp14:editId="37A4F2E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088C32" wp14:editId="38F73E0B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B3E3339" wp14:editId="75D740A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E02A39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C4009BE" wp14:editId="4610AD6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EC36DE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64E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64E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4009B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3DEC36DE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764E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C764E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978EE" w14:textId="77777777" w:rsidR="0056031C" w:rsidRDefault="0056031C" w:rsidP="008068A2">
      <w:pPr>
        <w:spacing w:after="0" w:line="240" w:lineRule="auto"/>
      </w:pPr>
      <w:r>
        <w:separator/>
      </w:r>
    </w:p>
  </w:footnote>
  <w:footnote w:type="continuationSeparator" w:id="0">
    <w:p w14:paraId="34FDFA0D" w14:textId="77777777" w:rsidR="0056031C" w:rsidRDefault="005603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c2MjMyMjY2NjRR0lEKTi0uzszPAykwrAUA6mAqr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C5194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031C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6097"/>
    <w:rsid w:val="008E3B9A"/>
    <w:rsid w:val="008E6CF3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58</Words>
  <Characters>10023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1-08T09:11:00Z</dcterms:created>
  <dcterms:modified xsi:type="dcterms:W3CDTF">2022-01-08T09:11:00Z</dcterms:modified>
  <cp:category>programming;education;software engineering;software development</cp:category>
</cp:coreProperties>
</file>